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072D02" w14:textId="4664690C" w:rsidR="00276255" w:rsidRPr="00276255" w:rsidRDefault="00BA1F74" w:rsidP="009F4B3C">
      <w:pPr>
        <w:pStyle w:val="Heading2"/>
      </w:pPr>
      <w:r w:rsidRPr="00BA1F74">
        <w:t>Lecture 6-ADTs linked lists</w:t>
      </w:r>
    </w:p>
    <w:p w14:paraId="5A441E43" w14:textId="113BD472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1. What is an Abstract Data Type (ADT)?</w:t>
      </w:r>
    </w:p>
    <w:p w14:paraId="0249E921" w14:textId="4B296D40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A. A way of organizing and storing related data items.</w:t>
      </w:r>
    </w:p>
    <w:p w14:paraId="688142F8" w14:textId="0F511C13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B. A mathematical description of a collection with a set of supported operations.</w:t>
      </w:r>
    </w:p>
    <w:p w14:paraId="41F315D6" w14:textId="35AEC6FD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C. A specific implementation of a data structure.</w:t>
      </w:r>
    </w:p>
    <w:p w14:paraId="2599993F" w14:textId="0D14B9B2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D. A type of algorithm used for sorting.</w:t>
      </w:r>
    </w:p>
    <w:p w14:paraId="50D4D662" w14:textId="1DA3840E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>
        <w:rPr>
          <w:sz w:val="22"/>
          <w:szCs w:val="22"/>
          <w:lang w:val="en-SE"/>
        </w:rPr>
        <w:t>Answer:</w:t>
      </w:r>
      <w:r w:rsidRPr="00BA1F74">
        <w:rPr>
          <w:sz w:val="22"/>
          <w:szCs w:val="22"/>
          <w:lang w:val="en-SE"/>
        </w:rPr>
        <w:t xml:space="preserve"> B</w:t>
      </w:r>
    </w:p>
    <w:p w14:paraId="103154C8" w14:textId="77777777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</w:p>
    <w:p w14:paraId="4F8E34B4" w14:textId="145F5022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2. What is a Data Structure?</w:t>
      </w:r>
    </w:p>
    <w:p w14:paraId="1D88B223" w14:textId="6F2496B6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A. A definition for expected operations and behavior.</w:t>
      </w:r>
    </w:p>
    <w:p w14:paraId="2026ACE7" w14:textId="69B6B508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B. A way of organizing and storing related data items.</w:t>
      </w:r>
    </w:p>
    <w:p w14:paraId="06C3D8A3" w14:textId="214BE9EC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C. A type of algorithm used for sorting.</w:t>
      </w:r>
    </w:p>
    <w:p w14:paraId="225A99F7" w14:textId="7859B96E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D. A mathematical description of a collection.</w:t>
      </w:r>
    </w:p>
    <w:p w14:paraId="08D16DC7" w14:textId="77777777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</w:p>
    <w:p w14:paraId="656D24FC" w14:textId="1B5AD6C8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>
        <w:rPr>
          <w:sz w:val="22"/>
          <w:szCs w:val="22"/>
          <w:lang w:val="en-SE"/>
        </w:rPr>
        <w:t>Answer:</w:t>
      </w:r>
      <w:r w:rsidRPr="00BA1F74">
        <w:rPr>
          <w:sz w:val="22"/>
          <w:szCs w:val="22"/>
          <w:lang w:val="en-SE"/>
        </w:rPr>
        <w:t xml:space="preserve"> B</w:t>
      </w:r>
    </w:p>
    <w:p w14:paraId="2730D282" w14:textId="77777777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</w:p>
    <w:p w14:paraId="17087B7A" w14:textId="1FA2CDA3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3. What is an example of an ADT?</w:t>
      </w:r>
    </w:p>
    <w:p w14:paraId="3B75BE47" w14:textId="252BA1BB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A. Linked List</w:t>
      </w:r>
    </w:p>
    <w:p w14:paraId="2F118428" w14:textId="15E844A6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B. Array</w:t>
      </w:r>
    </w:p>
    <w:p w14:paraId="4E07CE9E" w14:textId="0A9E533F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C. List</w:t>
      </w:r>
    </w:p>
    <w:p w14:paraId="1C8E664E" w14:textId="76EC618A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D. Stack</w:t>
      </w:r>
    </w:p>
    <w:p w14:paraId="1DF78F30" w14:textId="77777777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</w:p>
    <w:p w14:paraId="3D3CD78A" w14:textId="320F3804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>
        <w:rPr>
          <w:sz w:val="22"/>
          <w:szCs w:val="22"/>
          <w:lang w:val="en-SE"/>
        </w:rPr>
        <w:t>Answer:</w:t>
      </w:r>
      <w:r w:rsidRPr="00BA1F74">
        <w:rPr>
          <w:sz w:val="22"/>
          <w:szCs w:val="22"/>
          <w:lang w:val="en-SE"/>
        </w:rPr>
        <w:t xml:space="preserve"> C</w:t>
      </w:r>
    </w:p>
    <w:p w14:paraId="62259E53" w14:textId="77777777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</w:p>
    <w:p w14:paraId="5837C425" w14:textId="71D29941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4. What is an interface in Java?</w:t>
      </w:r>
    </w:p>
    <w:p w14:paraId="6E6CB227" w14:textId="6566DA2D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A. A class that inherits from another class.</w:t>
      </w:r>
    </w:p>
    <w:p w14:paraId="5AFB85E4" w14:textId="35CCD1AE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B. A construct that defines a set of methods a class promises to implement.</w:t>
      </w:r>
    </w:p>
    <w:p w14:paraId="7E4C6240" w14:textId="0D94D82E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C. A type of data structure.</w:t>
      </w:r>
    </w:p>
    <w:p w14:paraId="53623D11" w14:textId="223619A1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D. A type of algorithm.</w:t>
      </w:r>
    </w:p>
    <w:p w14:paraId="7ACD8CEA" w14:textId="77777777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</w:p>
    <w:p w14:paraId="3AA3E1BF" w14:textId="67CB0AE7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>
        <w:rPr>
          <w:sz w:val="22"/>
          <w:szCs w:val="22"/>
          <w:lang w:val="en-SE"/>
        </w:rPr>
        <w:t>Answer:</w:t>
      </w:r>
      <w:r w:rsidRPr="00BA1F74">
        <w:rPr>
          <w:sz w:val="22"/>
          <w:szCs w:val="22"/>
          <w:lang w:val="en-SE"/>
        </w:rPr>
        <w:t xml:space="preserve"> B</w:t>
      </w:r>
    </w:p>
    <w:p w14:paraId="3C18363A" w14:textId="77777777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</w:p>
    <w:p w14:paraId="07E520BF" w14:textId="26DF9F15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5. What is the difference between an ArrayList and a LinkedList in terms of memory allocation?</w:t>
      </w:r>
    </w:p>
    <w:p w14:paraId="7C25F269" w14:textId="108202D1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A. ArrayList uses more memory than LinkedList.</w:t>
      </w:r>
    </w:p>
    <w:p w14:paraId="56D19ABB" w14:textId="66B2D0C8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B. LinkedList uses more memory than ArrayList due to pointers.</w:t>
      </w:r>
    </w:p>
    <w:p w14:paraId="4229EA0D" w14:textId="75008615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C. Both use the same amount of memory.</w:t>
      </w:r>
    </w:p>
    <w:p w14:paraId="5D04C0B3" w14:textId="3024D661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D. ArrayList is more compact than LinkedList.</w:t>
      </w:r>
    </w:p>
    <w:p w14:paraId="1A6173EA" w14:textId="77777777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</w:p>
    <w:p w14:paraId="27A8862A" w14:textId="72CC68DB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>
        <w:rPr>
          <w:sz w:val="22"/>
          <w:szCs w:val="22"/>
          <w:lang w:val="en-SE"/>
        </w:rPr>
        <w:t>Answer:</w:t>
      </w:r>
      <w:r w:rsidRPr="00BA1F74">
        <w:rPr>
          <w:sz w:val="22"/>
          <w:szCs w:val="22"/>
          <w:lang w:val="en-SE"/>
        </w:rPr>
        <w:t xml:space="preserve"> B</w:t>
      </w:r>
    </w:p>
    <w:p w14:paraId="072FCEE8" w14:textId="77777777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</w:p>
    <w:p w14:paraId="50213EFF" w14:textId="6C2C3C29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6. What is the time complexity of accessing an element in an ArrayList?</w:t>
      </w:r>
    </w:p>
    <w:p w14:paraId="267A96A1" w14:textId="10411FBB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A. O(N)</w:t>
      </w:r>
    </w:p>
    <w:p w14:paraId="47F157BC" w14:textId="2D6B1044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B. O(log N)</w:t>
      </w:r>
    </w:p>
    <w:p w14:paraId="10BF9873" w14:textId="7F5BD78B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lastRenderedPageBreak/>
        <w:t>C. O(1)</w:t>
      </w:r>
    </w:p>
    <w:p w14:paraId="21481C64" w14:textId="0168DD58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D. O(N log N)</w:t>
      </w:r>
    </w:p>
    <w:p w14:paraId="6675ED09" w14:textId="77777777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</w:p>
    <w:p w14:paraId="551361C3" w14:textId="106D8611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>
        <w:rPr>
          <w:sz w:val="22"/>
          <w:szCs w:val="22"/>
          <w:lang w:val="en-SE"/>
        </w:rPr>
        <w:t>Answer:</w:t>
      </w:r>
      <w:r w:rsidRPr="00BA1F74">
        <w:rPr>
          <w:sz w:val="22"/>
          <w:szCs w:val="22"/>
          <w:lang w:val="en-SE"/>
        </w:rPr>
        <w:t xml:space="preserve"> C</w:t>
      </w:r>
    </w:p>
    <w:p w14:paraId="639A5A77" w14:textId="77777777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</w:p>
    <w:p w14:paraId="338D8543" w14:textId="2DC7210D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7. What is the time complexity of accessing an element in a LinkedList?</w:t>
      </w:r>
    </w:p>
    <w:p w14:paraId="573E22BF" w14:textId="2F003789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A. O(1)</w:t>
      </w:r>
    </w:p>
    <w:p w14:paraId="05C7D733" w14:textId="365F4FF3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B. O(log N)</w:t>
      </w:r>
    </w:p>
    <w:p w14:paraId="5E9782E3" w14:textId="018ADFB5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C. O(N)</w:t>
      </w:r>
    </w:p>
    <w:p w14:paraId="7585239D" w14:textId="47B4C406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D. O(N log N)</w:t>
      </w:r>
    </w:p>
    <w:p w14:paraId="0FB4467C" w14:textId="77777777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</w:p>
    <w:p w14:paraId="1200ADAF" w14:textId="30FDD92C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>
        <w:rPr>
          <w:sz w:val="22"/>
          <w:szCs w:val="22"/>
          <w:lang w:val="en-SE"/>
        </w:rPr>
        <w:t>Answer:</w:t>
      </w:r>
      <w:r w:rsidRPr="00BA1F74">
        <w:rPr>
          <w:sz w:val="22"/>
          <w:szCs w:val="22"/>
          <w:lang w:val="en-SE"/>
        </w:rPr>
        <w:t xml:space="preserve"> C</w:t>
      </w:r>
    </w:p>
    <w:p w14:paraId="3F13D39D" w14:textId="77777777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</w:p>
    <w:p w14:paraId="76A9FAFC" w14:textId="17E9965D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8. What is the time complexity of inserting an element at an arbitrary position in an ArrayList?</w:t>
      </w:r>
    </w:p>
    <w:p w14:paraId="720E844A" w14:textId="7CD0E688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A. O(1)</w:t>
      </w:r>
    </w:p>
    <w:p w14:paraId="31F5F6B5" w14:textId="7528D83A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B. O(log N)</w:t>
      </w:r>
    </w:p>
    <w:p w14:paraId="44063FEA" w14:textId="3AFC2DC5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C. O(N)</w:t>
      </w:r>
    </w:p>
    <w:p w14:paraId="3ECEDCC2" w14:textId="7774AC6A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D. O(N log N)</w:t>
      </w:r>
    </w:p>
    <w:p w14:paraId="20F7D5C5" w14:textId="77777777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</w:p>
    <w:p w14:paraId="5ED0B17E" w14:textId="0EBBAE65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>
        <w:rPr>
          <w:sz w:val="22"/>
          <w:szCs w:val="22"/>
          <w:lang w:val="en-SE"/>
        </w:rPr>
        <w:t>Answer:</w:t>
      </w:r>
      <w:r w:rsidRPr="00BA1F74">
        <w:rPr>
          <w:sz w:val="22"/>
          <w:szCs w:val="22"/>
          <w:lang w:val="en-SE"/>
        </w:rPr>
        <w:t xml:space="preserve"> C. O(N)[1].</w:t>
      </w:r>
    </w:p>
    <w:p w14:paraId="07362131" w14:textId="77777777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</w:p>
    <w:p w14:paraId="42A4164A" w14:textId="17A9A012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9. What is the time complexity of inserting an element at an arbitrary position in a LinkedList?</w:t>
      </w:r>
    </w:p>
    <w:p w14:paraId="2BF7E548" w14:textId="52075425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A. O(1)</w:t>
      </w:r>
    </w:p>
    <w:p w14:paraId="6023D12C" w14:textId="7E33F02C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B. O(log N)</w:t>
      </w:r>
    </w:p>
    <w:p w14:paraId="591C72E7" w14:textId="2991B4EF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C. O(N)</w:t>
      </w:r>
    </w:p>
    <w:p w14:paraId="3370F3AA" w14:textId="55D6EC7F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D. O(N log N)</w:t>
      </w:r>
    </w:p>
    <w:p w14:paraId="0F40A23E" w14:textId="77777777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</w:p>
    <w:p w14:paraId="3D9CE410" w14:textId="0B8E7F39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>
        <w:rPr>
          <w:sz w:val="22"/>
          <w:szCs w:val="22"/>
          <w:lang w:val="en-SE"/>
        </w:rPr>
        <w:t>Answer:</w:t>
      </w:r>
      <w:r w:rsidRPr="00BA1F74">
        <w:rPr>
          <w:sz w:val="22"/>
          <w:szCs w:val="22"/>
          <w:lang w:val="en-SE"/>
        </w:rPr>
        <w:t xml:space="preserve"> C. O(N)[1].</w:t>
      </w:r>
    </w:p>
    <w:p w14:paraId="46E614DA" w14:textId="77777777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</w:p>
    <w:p w14:paraId="03BABD46" w14:textId="61A84C4B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>10. What is a common use case for LinkedLists?</w:t>
      </w:r>
    </w:p>
    <w:p w14:paraId="2DFBE43F" w14:textId="313B9C67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 xml:space="preserve"> A. Random access operations.</w:t>
      </w:r>
    </w:p>
    <w:p w14:paraId="3370191B" w14:textId="56EBF435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 xml:space="preserve"> B. Static datasets.</w:t>
      </w:r>
    </w:p>
    <w:p w14:paraId="6E8000F0" w14:textId="35047876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 xml:space="preserve"> C. Dynamic datasets with frequent edits.</w:t>
      </w:r>
    </w:p>
    <w:p w14:paraId="3FB0F91D" w14:textId="078E0D3B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 xml:space="preserve"> D. Sorting algorithms.</w:t>
      </w:r>
    </w:p>
    <w:p w14:paraId="0351A62E" w14:textId="77777777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</w:p>
    <w:p w14:paraId="6E60E19D" w14:textId="22A3C2BA" w:rsidR="00BA1F74" w:rsidRPr="00BA1F74" w:rsidRDefault="00BA1F74" w:rsidP="00BA1F74">
      <w:pPr>
        <w:spacing w:after="0"/>
        <w:rPr>
          <w:sz w:val="22"/>
          <w:szCs w:val="22"/>
          <w:lang w:val="en-SE"/>
        </w:rPr>
      </w:pPr>
      <w:r w:rsidRPr="00BA1F74">
        <w:rPr>
          <w:sz w:val="22"/>
          <w:szCs w:val="22"/>
          <w:lang w:val="en-SE"/>
        </w:rPr>
        <w:t xml:space="preserve"> </w:t>
      </w:r>
      <w:r>
        <w:rPr>
          <w:sz w:val="22"/>
          <w:szCs w:val="22"/>
          <w:lang w:val="en-SE"/>
        </w:rPr>
        <w:t>Answer:</w:t>
      </w:r>
      <w:r w:rsidRPr="00BA1F74">
        <w:rPr>
          <w:sz w:val="22"/>
          <w:szCs w:val="22"/>
          <w:lang w:val="en-SE"/>
        </w:rPr>
        <w:t xml:space="preserve"> C. Dynamic datasets with frequent edits[1].</w:t>
      </w:r>
    </w:p>
    <w:sectPr w:rsidR="00BA1F74" w:rsidRPr="00BA1F74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AFCFA3" w14:textId="77777777" w:rsidR="00D84DF9" w:rsidRDefault="00D84DF9" w:rsidP="00C9606B">
      <w:pPr>
        <w:spacing w:after="0" w:line="240" w:lineRule="auto"/>
      </w:pPr>
      <w:r>
        <w:separator/>
      </w:r>
    </w:p>
  </w:endnote>
  <w:endnote w:type="continuationSeparator" w:id="0">
    <w:p w14:paraId="74A97E1B" w14:textId="77777777" w:rsidR="00D84DF9" w:rsidRDefault="00D84DF9" w:rsidP="00C960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F559DC" w14:textId="77777777" w:rsidR="00D84DF9" w:rsidRDefault="00D84DF9" w:rsidP="00C9606B">
      <w:pPr>
        <w:spacing w:after="0" w:line="240" w:lineRule="auto"/>
      </w:pPr>
      <w:r>
        <w:separator/>
      </w:r>
    </w:p>
  </w:footnote>
  <w:footnote w:type="continuationSeparator" w:id="0">
    <w:p w14:paraId="536CEF37" w14:textId="77777777" w:rsidR="00D84DF9" w:rsidRDefault="00D84DF9" w:rsidP="00C960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B497FD" w14:textId="34A9FE48" w:rsidR="00C9606B" w:rsidRDefault="00C9606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88CD34A" wp14:editId="7B8AE9DB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280890396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99F804" w14:textId="7ACC71F7" w:rsidR="00C9606B" w:rsidRPr="00C9606B" w:rsidRDefault="00C9606B" w:rsidP="00C9606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C9606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88CD34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3199F804" w14:textId="7ACC71F7" w:rsidR="00C9606B" w:rsidRPr="00C9606B" w:rsidRDefault="00C9606B" w:rsidP="00C9606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C9606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FFA455" w14:textId="2DF63C7C" w:rsidR="00C9606B" w:rsidRDefault="00C9606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A7B3ACF" wp14:editId="25DFA038">
              <wp:simplePos x="914400" y="450273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367677490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A6369D6" w14:textId="22DFDFA8" w:rsidR="00C9606B" w:rsidRPr="00C9606B" w:rsidRDefault="00C9606B" w:rsidP="00C9606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C9606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7B3AC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0A6369D6" w14:textId="22DFDFA8" w:rsidR="00C9606B" w:rsidRPr="00C9606B" w:rsidRDefault="00C9606B" w:rsidP="00C9606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C9606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6A496F" w14:textId="297F5F09" w:rsidR="00C9606B" w:rsidRDefault="00C9606B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66DA09B" wp14:editId="5A70B1CC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219187349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31DBFF4" w14:textId="1759CCA9" w:rsidR="00C9606B" w:rsidRPr="00C9606B" w:rsidRDefault="00C9606B" w:rsidP="00C9606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C9606B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6DA09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331DBFF4" w14:textId="1759CCA9" w:rsidR="00C9606B" w:rsidRPr="00C9606B" w:rsidRDefault="00C9606B" w:rsidP="00C9606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C9606B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K0MLM0MzcxMLNU0lEKTi0uzszPAykwqgUAVGMfjCwAAAA="/>
  </w:docVars>
  <w:rsids>
    <w:rsidRoot w:val="004141D1"/>
    <w:rsid w:val="00276255"/>
    <w:rsid w:val="004141D1"/>
    <w:rsid w:val="005876FE"/>
    <w:rsid w:val="00635A84"/>
    <w:rsid w:val="009F4B3C"/>
    <w:rsid w:val="00BA1F74"/>
    <w:rsid w:val="00C9606B"/>
    <w:rsid w:val="00CA7FCC"/>
    <w:rsid w:val="00D778B3"/>
    <w:rsid w:val="00D84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29D593"/>
  <w15:chartTrackingRefBased/>
  <w15:docId w15:val="{54BCB1FA-9347-4E6B-9CC1-90F67D4EA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41D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41D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41D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41D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41D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41D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41D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41D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41D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41D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141D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41D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41D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41D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41D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41D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41D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41D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141D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41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41D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141D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141D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41D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141D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141D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41D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41D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141D1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C960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0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8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01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4-10-01T21:37:00Z</dcterms:created>
  <dcterms:modified xsi:type="dcterms:W3CDTF">2025-03-31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d108895,10be0c1c,51851a32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